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1F0097DC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BF4356">
        <w:rPr>
          <w:rFonts w:ascii="Arial Narrow" w:hAnsi="Arial Narrow" w:cs="Arial"/>
          <w:b/>
          <w:bCs/>
          <w:lang w:val="sk-SK"/>
        </w:rPr>
        <w:t>2</w:t>
      </w:r>
      <w:r w:rsidR="0029376E">
        <w:rPr>
          <w:rFonts w:ascii="Arial Narrow" w:hAnsi="Arial Narrow" w:cs="Arial"/>
          <w:b/>
          <w:bCs/>
          <w:lang w:val="sk-SK"/>
        </w:rPr>
        <w:t>5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odberných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>01.0</w:t>
      </w:r>
      <w:r w:rsidR="008B7FE5">
        <w:rPr>
          <w:rFonts w:ascii="Arial Narrow" w:hAnsi="Arial Narrow"/>
          <w:b/>
          <w:bCs/>
          <w:lang w:val="sk-SK"/>
        </w:rPr>
        <w:t>4</w:t>
      </w:r>
      <w:r w:rsidR="006977C5" w:rsidRPr="00E46354">
        <w:rPr>
          <w:rFonts w:ascii="Arial Narrow" w:hAnsi="Arial Narrow"/>
          <w:b/>
          <w:bCs/>
          <w:lang w:val="sk-SK"/>
        </w:rPr>
        <w:t>.202</w:t>
      </w:r>
      <w:r w:rsidR="0029376E">
        <w:rPr>
          <w:rFonts w:ascii="Arial Narrow" w:hAnsi="Arial Narrow"/>
          <w:b/>
          <w:bCs/>
          <w:lang w:val="sk-SK"/>
        </w:rPr>
        <w:t>4</w:t>
      </w:r>
      <w:r w:rsidR="006977C5" w:rsidRPr="00E46354">
        <w:rPr>
          <w:rFonts w:ascii="Arial Narrow" w:hAnsi="Arial Narrow"/>
          <w:b/>
          <w:bCs/>
          <w:lang w:val="sk-SK"/>
        </w:rPr>
        <w:t xml:space="preserve"> – 31.</w:t>
      </w:r>
      <w:r w:rsidR="008B7FE5">
        <w:rPr>
          <w:rFonts w:ascii="Arial Narrow" w:hAnsi="Arial Narrow"/>
          <w:b/>
          <w:bCs/>
          <w:lang w:val="sk-SK"/>
        </w:rPr>
        <w:t>03</w:t>
      </w:r>
      <w:r w:rsidR="006977C5" w:rsidRPr="00E46354">
        <w:rPr>
          <w:rFonts w:ascii="Arial Narrow" w:hAnsi="Arial Narrow"/>
          <w:b/>
          <w:bCs/>
          <w:lang w:val="sk-SK"/>
        </w:rPr>
        <w:t>.202</w:t>
      </w:r>
      <w:r w:rsidR="008B7FE5">
        <w:rPr>
          <w:rFonts w:ascii="Arial Narrow" w:hAnsi="Arial Narrow"/>
          <w:b/>
          <w:bCs/>
          <w:lang w:val="sk-SK"/>
        </w:rPr>
        <w:t>5</w:t>
      </w:r>
      <w:r w:rsidR="006977C5" w:rsidRPr="00E46354">
        <w:rPr>
          <w:rFonts w:ascii="Arial Narrow" w:hAnsi="Arial Narrow"/>
          <w:b/>
          <w:bCs/>
          <w:lang w:val="sk-SK"/>
        </w:rPr>
        <w:t xml:space="preserve">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56743CB2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0" w:name="OLE_LINK99"/>
      <w:r>
        <w:rPr>
          <w:rFonts w:ascii="Arial Narrow" w:hAnsi="Arial Narrow"/>
          <w:lang w:val="sk-SK"/>
        </w:rPr>
        <w:t xml:space="preserve">ého </w:t>
      </w:r>
      <w:bookmarkStart w:id="1" w:name="OLE_LINK115"/>
      <w:bookmarkEnd w:id="0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1"/>
      <w:r w:rsidR="0029376E">
        <w:rPr>
          <w:rFonts w:ascii="Arial Narrow" w:hAnsi="Arial Narrow" w:cs="Arial"/>
          <w:b/>
          <w:bCs/>
          <w:lang w:val="sk-SK"/>
        </w:rPr>
        <w:t>4</w:t>
      </w:r>
      <w:r w:rsidR="00F85B12">
        <w:rPr>
          <w:rFonts w:ascii="Arial Narrow" w:hAnsi="Arial Narrow" w:cs="Arial"/>
          <w:b/>
          <w:bCs/>
          <w:lang w:val="sk-SK"/>
        </w:rPr>
        <w:t> 333,33</w:t>
      </w:r>
      <w:bookmarkStart w:id="2" w:name="_GoBack"/>
      <w:bookmarkEnd w:id="2"/>
      <w:r w:rsidRPr="00E46354">
        <w:rPr>
          <w:rFonts w:ascii="Arial Narrow" w:hAnsi="Arial Narrow" w:cs="Arial"/>
          <w:b/>
          <w:bCs/>
          <w:lang w:val="sk-SK"/>
        </w:rPr>
        <w:t xml:space="preserve"> </w:t>
      </w:r>
      <w:r w:rsidRPr="00E46354">
        <w:rPr>
          <w:rFonts w:ascii="Arial Narrow" w:hAnsi="Arial Narrow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6D7D4" w14:textId="77777777" w:rsidR="008B274C" w:rsidRDefault="008B274C" w:rsidP="00BA4743">
      <w:r>
        <w:separator/>
      </w:r>
    </w:p>
  </w:endnote>
  <w:endnote w:type="continuationSeparator" w:id="0">
    <w:p w14:paraId="1FEF28EF" w14:textId="77777777" w:rsidR="008B274C" w:rsidRDefault="008B274C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2E8B2" w14:textId="77777777" w:rsidR="008B274C" w:rsidRDefault="008B274C" w:rsidP="00BA4743">
      <w:r>
        <w:separator/>
      </w:r>
    </w:p>
  </w:footnote>
  <w:footnote w:type="continuationSeparator" w:id="0">
    <w:p w14:paraId="2FF84521" w14:textId="77777777" w:rsidR="008B274C" w:rsidRDefault="008B274C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376E"/>
    <w:rsid w:val="002951D2"/>
    <w:rsid w:val="002A67EE"/>
    <w:rsid w:val="002B1420"/>
    <w:rsid w:val="002B2E0B"/>
    <w:rsid w:val="002D514A"/>
    <w:rsid w:val="002D60FF"/>
    <w:rsid w:val="002D7ABF"/>
    <w:rsid w:val="002E6D40"/>
    <w:rsid w:val="002F5B62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2899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6C23"/>
    <w:rsid w:val="006E2FE7"/>
    <w:rsid w:val="006E3CB0"/>
    <w:rsid w:val="006F42A0"/>
    <w:rsid w:val="00704851"/>
    <w:rsid w:val="00715FC6"/>
    <w:rsid w:val="0072399A"/>
    <w:rsid w:val="0073297C"/>
    <w:rsid w:val="007719E8"/>
    <w:rsid w:val="0077648F"/>
    <w:rsid w:val="007947F1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2012"/>
    <w:rsid w:val="00856A12"/>
    <w:rsid w:val="0088218E"/>
    <w:rsid w:val="00887F3F"/>
    <w:rsid w:val="008B274C"/>
    <w:rsid w:val="008B4171"/>
    <w:rsid w:val="008B7FE5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1CC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9F2589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C6186"/>
    <w:rsid w:val="00AD3E20"/>
    <w:rsid w:val="00AD4020"/>
    <w:rsid w:val="00AD502A"/>
    <w:rsid w:val="00AF08CB"/>
    <w:rsid w:val="00AF2682"/>
    <w:rsid w:val="00B11605"/>
    <w:rsid w:val="00B2109E"/>
    <w:rsid w:val="00B24D6C"/>
    <w:rsid w:val="00B26D5A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BF4356"/>
    <w:rsid w:val="00C12186"/>
    <w:rsid w:val="00C135A8"/>
    <w:rsid w:val="00C2618B"/>
    <w:rsid w:val="00C32AF6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CE2ABB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85B12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E7AE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07F3F4-28ED-43C3-AF80-F914DE735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Švajdlenková Angelika, Ing.</cp:lastModifiedBy>
  <cp:revision>5</cp:revision>
  <cp:lastPrinted>2021-08-18T10:11:00Z</cp:lastPrinted>
  <dcterms:created xsi:type="dcterms:W3CDTF">2023-06-06T07:48:00Z</dcterms:created>
  <dcterms:modified xsi:type="dcterms:W3CDTF">2023-06-06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